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B3568" w14:textId="0A433C04" w:rsidR="004F5A5F" w:rsidRDefault="004F5A5F">
      <w:r>
        <w:t xml:space="preserve">INSTALL OPTION WORKING: </w:t>
      </w:r>
    </w:p>
    <w:p w14:paraId="58FD72B4" w14:textId="5062206C" w:rsidR="002D4984" w:rsidRDefault="004F5A5F">
      <w:r w:rsidRPr="004F5A5F">
        <w:drawing>
          <wp:inline distT="0" distB="0" distL="0" distR="0" wp14:anchorId="5AE95EDF" wp14:editId="5DFAE95F">
            <wp:extent cx="5294299" cy="2992047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04268" cy="2997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2A733" w14:textId="1DAC5C43" w:rsidR="004F5A5F" w:rsidRDefault="004F5A5F">
      <w:r>
        <w:t>RESERVATION OPTION WORKING:</w:t>
      </w:r>
    </w:p>
    <w:p w14:paraId="098AFC87" w14:textId="785C4589" w:rsidR="004F5A5F" w:rsidRDefault="004F5A5F">
      <w:r w:rsidRPr="004F5A5F">
        <w:drawing>
          <wp:inline distT="0" distB="0" distL="0" distR="0" wp14:anchorId="2CC42E12" wp14:editId="1D4288FA">
            <wp:extent cx="5324475" cy="2036269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9226" cy="204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68A36" w14:textId="337776F7" w:rsidR="004F5A5F" w:rsidRDefault="004F5A5F">
      <w:r>
        <w:t>SHOW OPTION WORKING:</w:t>
      </w:r>
    </w:p>
    <w:p w14:paraId="091BB6C7" w14:textId="17DF38FB" w:rsidR="004F5A5F" w:rsidRDefault="004F5A5F">
      <w:r w:rsidRPr="004F5A5F">
        <w:drawing>
          <wp:inline distT="0" distB="0" distL="0" distR="0" wp14:anchorId="692A3E10" wp14:editId="3EACA375">
            <wp:extent cx="5370830" cy="2581835"/>
            <wp:effectExtent l="0" t="0" r="127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5256" cy="266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A9FC2" w14:textId="5C6737E7" w:rsidR="001E0B1D" w:rsidRDefault="001E0B1D">
      <w:r>
        <w:lastRenderedPageBreak/>
        <w:t xml:space="preserve">SHOW ROOMS AVAILABLE OPTION </w:t>
      </w:r>
      <w:proofErr w:type="gramStart"/>
      <w:r>
        <w:t>WORKING :</w:t>
      </w:r>
      <w:proofErr w:type="gramEnd"/>
    </w:p>
    <w:p w14:paraId="6999A5FF" w14:textId="0EC31789" w:rsidR="001E0B1D" w:rsidRDefault="001E0B1D">
      <w:r w:rsidRPr="001E0B1D">
        <w:drawing>
          <wp:inline distT="0" distB="0" distL="0" distR="0" wp14:anchorId="17A97E69" wp14:editId="34957C0C">
            <wp:extent cx="5817870" cy="315045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31924" cy="315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2EA4F" w14:textId="2FC062AD" w:rsidR="001E0B1D" w:rsidRDefault="00D90A58">
      <w:r>
        <w:t>EXIT OPTION WORKING:</w:t>
      </w:r>
    </w:p>
    <w:p w14:paraId="0296633D" w14:textId="6C609441" w:rsidR="00D90A58" w:rsidRDefault="00D90A58">
      <w:r w:rsidRPr="00D90A58">
        <w:drawing>
          <wp:inline distT="0" distB="0" distL="0" distR="0" wp14:anchorId="50247620" wp14:editId="20068E78">
            <wp:extent cx="5844826" cy="2357669"/>
            <wp:effectExtent l="0" t="0" r="381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78388" cy="2371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90A58" w:rsidSect="00D90A58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4B972" w14:textId="77777777" w:rsidR="004F5A5F" w:rsidRDefault="004F5A5F" w:rsidP="004F5A5F">
      <w:pPr>
        <w:spacing w:after="0" w:line="240" w:lineRule="auto"/>
      </w:pPr>
      <w:r>
        <w:separator/>
      </w:r>
    </w:p>
  </w:endnote>
  <w:endnote w:type="continuationSeparator" w:id="0">
    <w:p w14:paraId="6A81561A" w14:textId="77777777" w:rsidR="004F5A5F" w:rsidRDefault="004F5A5F" w:rsidP="004F5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E0A6B" w14:textId="11F449BD" w:rsidR="00D90A58" w:rsidRDefault="00D90A58">
    <w:pPr>
      <w:pStyle w:val="Footer"/>
    </w:pPr>
    <w:r>
      <w:t xml:space="preserve">SPARSH SAXENA </w:t>
    </w:r>
  </w:p>
  <w:p w14:paraId="63BD8238" w14:textId="77777777" w:rsidR="00D90A58" w:rsidRDefault="00D90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7B5BB" w14:textId="77777777" w:rsidR="004F5A5F" w:rsidRDefault="004F5A5F" w:rsidP="004F5A5F">
      <w:pPr>
        <w:spacing w:after="0" w:line="240" w:lineRule="auto"/>
      </w:pPr>
      <w:r>
        <w:separator/>
      </w:r>
    </w:p>
  </w:footnote>
  <w:footnote w:type="continuationSeparator" w:id="0">
    <w:p w14:paraId="44AE03A0" w14:textId="77777777" w:rsidR="004F5A5F" w:rsidRDefault="004F5A5F" w:rsidP="004F5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A76F1" w14:textId="5CB89981" w:rsidR="004F5A5F" w:rsidRPr="004F5A5F" w:rsidRDefault="004F5A5F" w:rsidP="004F5A5F">
    <w:pPr>
      <w:pStyle w:val="Header"/>
      <w:jc w:val="center"/>
      <w:rPr>
        <w:b/>
        <w:bCs/>
        <w:sz w:val="32"/>
        <w:szCs w:val="32"/>
        <w:u w:val="single"/>
      </w:rPr>
    </w:pPr>
    <w:r w:rsidRPr="004F5A5F">
      <w:rPr>
        <w:b/>
        <w:bCs/>
        <w:sz w:val="32"/>
        <w:szCs w:val="32"/>
        <w:u w:val="single"/>
      </w:rPr>
      <w:t>SCREENSHOTS OF THE ROOM ALLOTMENT PROGRA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tDS2MDc0sTQzMzJU0lEKTi0uzszPAykwrAUABpB6IiwAAAA="/>
  </w:docVars>
  <w:rsids>
    <w:rsidRoot w:val="004F5A5F"/>
    <w:rsid w:val="000D49C7"/>
    <w:rsid w:val="001E0B1D"/>
    <w:rsid w:val="00241BBD"/>
    <w:rsid w:val="004F5A5F"/>
    <w:rsid w:val="00D90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9EF21"/>
  <w15:chartTrackingRefBased/>
  <w15:docId w15:val="{9A1C3A07-7C0D-4EB0-96FB-E361DBE0C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A5F"/>
  </w:style>
  <w:style w:type="paragraph" w:styleId="Footer">
    <w:name w:val="footer"/>
    <w:basedOn w:val="Normal"/>
    <w:link w:val="FooterChar"/>
    <w:uiPriority w:val="99"/>
    <w:unhideWhenUsed/>
    <w:rsid w:val="004F5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A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sh Saxena</dc:creator>
  <cp:keywords/>
  <dc:description/>
  <cp:lastModifiedBy>Sparsh Saxena</cp:lastModifiedBy>
  <cp:revision>1</cp:revision>
  <dcterms:created xsi:type="dcterms:W3CDTF">2022-02-28T10:56:00Z</dcterms:created>
  <dcterms:modified xsi:type="dcterms:W3CDTF">2022-02-28T11:38:00Z</dcterms:modified>
</cp:coreProperties>
</file>